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DF6252"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DF6252"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DF6252"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E6FF3D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56899" w:rsidRPr="0015689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2C2B9D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56899" w:rsidRPr="00156899">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9E6614D"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56899">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EF14EB6"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56899" w:rsidRPr="00156899">
            <w:rPr>
              <w:color w:val="000000"/>
              <w:sz w:val="24"/>
              <w:szCs w:val="24"/>
            </w:rPr>
            <w:t>(Barchielli et al., 2022)</w:t>
          </w:r>
        </w:sdtContent>
      </w:sdt>
      <w:r w:rsidRPr="00400470">
        <w:rPr>
          <w:sz w:val="24"/>
          <w:szCs w:val="24"/>
        </w:rPr>
        <w:t>.</w:t>
      </w:r>
    </w:p>
    <w:p w14:paraId="6B514152" w14:textId="537A8E1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56899" w:rsidRPr="0015689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56899" w:rsidRPr="0015689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56899" w:rsidRPr="00156899">
            <w:rPr>
              <w:color w:val="000000"/>
              <w:sz w:val="24"/>
              <w:szCs w:val="24"/>
            </w:rPr>
            <w:t>(Wulansari et al., 2020)</w:t>
          </w:r>
        </w:sdtContent>
      </w:sdt>
      <w:r w:rsidRPr="00400470">
        <w:rPr>
          <w:sz w:val="24"/>
          <w:szCs w:val="24"/>
        </w:rPr>
        <w:t>.</w:t>
      </w:r>
    </w:p>
    <w:p w14:paraId="2743C9EC" w14:textId="6F98351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56899" w:rsidRPr="0015689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2D9A57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56899" w:rsidRPr="0015689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56899">
            <w:rPr>
              <w:rFonts w:eastAsia="Times New Roman"/>
            </w:rPr>
            <w:t>(</w:t>
          </w:r>
          <w:r w:rsidR="00156899">
            <w:rPr>
              <w:rFonts w:eastAsia="Times New Roman"/>
              <w:i/>
              <w:iCs/>
            </w:rPr>
            <w:t>Saúde Mental é o Tema Da Campanha de Natal Da Vodafone - Vodafone Portugal</w:t>
          </w:r>
          <w:r w:rsidR="0015689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3AA2C3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56899">
            <w:rPr>
              <w:rFonts w:eastAsia="Times New Roman"/>
            </w:rPr>
            <w:t>(</w:t>
          </w:r>
          <w:r w:rsidR="00156899">
            <w:rPr>
              <w:rFonts w:eastAsia="Times New Roman"/>
              <w:i/>
              <w:iCs/>
            </w:rPr>
            <w:t>Partilha o Que Estás a Sentir | Natal 2022 | Vodafone Portugal - YouTube</w:t>
          </w:r>
          <w:r w:rsidR="0015689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D5404A2"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56899">
            <w:rPr>
              <w:rFonts w:eastAsia="Times New Roman"/>
            </w:rPr>
            <w:t>(</w:t>
          </w:r>
          <w:r w:rsidR="00156899">
            <w:rPr>
              <w:rFonts w:eastAsia="Times New Roman"/>
              <w:i/>
              <w:iCs/>
            </w:rPr>
            <w:t>Partilha o Que Estás a Sentir | Natal 2022 | Vodafone Portugal - YouTube</w:t>
          </w:r>
          <w:r w:rsidR="00156899">
            <w:rPr>
              <w:rFonts w:eastAsia="Times New Roman"/>
            </w:rPr>
            <w:t>, 2022)</w:t>
          </w:r>
        </w:sdtContent>
      </w:sdt>
      <w:bookmarkEnd w:id="18"/>
      <w:bookmarkEnd w:id="19"/>
      <w:bookmarkEnd w:id="20"/>
      <w:r w:rsidR="00D86C3D">
        <w:rPr>
          <w:color w:val="000000"/>
          <w:sz w:val="24"/>
          <w:szCs w:val="24"/>
        </w:rPr>
        <w:t>.</w:t>
      </w:r>
    </w:p>
    <w:p w14:paraId="03C489C4" w14:textId="11731750"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56899" w:rsidRPr="0015689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0B0B16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56899">
            <w:rPr>
              <w:rFonts w:eastAsia="Times New Roman"/>
            </w:rPr>
            <w:t>(</w:t>
          </w:r>
          <w:r w:rsidR="00156899">
            <w:rPr>
              <w:rFonts w:eastAsia="Times New Roman"/>
              <w:i/>
              <w:iCs/>
            </w:rPr>
            <w:t>Uma Conversa Sobre Saúde Mental | Natal 2022 | Vodafone Portugal - YouTube</w:t>
          </w:r>
          <w:r w:rsidR="0015689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9D0346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56899" w:rsidRPr="0015689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56899" w:rsidRPr="0015689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56899" w:rsidRPr="00156899">
            <w:rPr>
              <w:color w:val="000000"/>
              <w:sz w:val="24"/>
              <w:szCs w:val="24"/>
            </w:rPr>
            <w:t>(DGS, 2022)</w:t>
          </w:r>
        </w:sdtContent>
      </w:sdt>
      <w:r w:rsidR="00C00576">
        <w:rPr>
          <w:sz w:val="24"/>
          <w:szCs w:val="24"/>
        </w:rPr>
        <w:t>.</w:t>
      </w:r>
    </w:p>
    <w:p w14:paraId="39D21293" w14:textId="39EC256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56899" w:rsidRPr="0015689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BF28EF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56899" w:rsidRPr="0015689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56899" w:rsidRPr="00156899">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56899" w:rsidRPr="00156899">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56899" w:rsidRPr="00156899">
            <w:rPr>
              <w:color w:val="000000"/>
              <w:sz w:val="24"/>
              <w:szCs w:val="24"/>
            </w:rPr>
            <w:t>(Chen et al., 2022)</w:t>
          </w:r>
        </w:sdtContent>
      </w:sdt>
      <w:r w:rsidRPr="00400470">
        <w:rPr>
          <w:sz w:val="24"/>
          <w:szCs w:val="24"/>
        </w:rPr>
        <w:t>.</w:t>
      </w:r>
    </w:p>
    <w:p w14:paraId="29125AF1" w14:textId="0FAEAF34"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56899" w:rsidRPr="0015689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BB6D1F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56899" w:rsidRPr="0015689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D79D863"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56899">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A03672F" w:rsidR="00F415E3" w:rsidRPr="00283A2D" w:rsidRDefault="00156899" w:rsidP="00194E7C">
                <w:pPr>
                  <w:jc w:val="center"/>
                  <w:rPr>
                    <w:color w:val="FFFFFF" w:themeColor="background1"/>
                    <w:sz w:val="18"/>
                    <w:szCs w:val="18"/>
                    <w:lang w:val="en-US"/>
                  </w:rPr>
                </w:pPr>
                <w:r w:rsidRPr="0015689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0C8D6CB" w:rsidR="00F415E3" w:rsidRPr="00283A2D" w:rsidRDefault="00156899" w:rsidP="00194E7C">
                <w:pPr>
                  <w:jc w:val="center"/>
                  <w:rPr>
                    <w:color w:val="FFFFFF" w:themeColor="background1"/>
                    <w:sz w:val="18"/>
                    <w:szCs w:val="18"/>
                    <w:lang w:val="en-US"/>
                  </w:rPr>
                </w:pPr>
                <w:r w:rsidRPr="0015689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0D3CDB8" w:rsidR="00F415E3" w:rsidRPr="00EE4602" w:rsidRDefault="00156899" w:rsidP="00194E7C">
                <w:pPr>
                  <w:jc w:val="center"/>
                  <w:rPr>
                    <w:color w:val="FFFFFF" w:themeColor="background1"/>
                    <w:sz w:val="18"/>
                    <w:szCs w:val="18"/>
                    <w:lang w:val="en-US"/>
                  </w:rPr>
                </w:pPr>
                <w:r w:rsidRPr="0015689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796D5BD1" w:rsidR="00F415E3" w:rsidRPr="00DC5317" w:rsidRDefault="00156899" w:rsidP="00194E7C">
                <w:pPr>
                  <w:jc w:val="center"/>
                  <w:rPr>
                    <w:color w:val="FFFFFF" w:themeColor="background1"/>
                    <w:sz w:val="18"/>
                    <w:szCs w:val="18"/>
                  </w:rPr>
                </w:pPr>
                <w:r w:rsidRPr="00156899">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5B05E7D" w:rsidR="00F415E3" w:rsidRPr="00283A2D" w:rsidRDefault="00156899" w:rsidP="00194E7C">
                <w:pPr>
                  <w:jc w:val="center"/>
                  <w:rPr>
                    <w:color w:val="FFFFFF" w:themeColor="background1"/>
                    <w:sz w:val="18"/>
                    <w:szCs w:val="18"/>
                    <w:lang w:val="en-US"/>
                  </w:rPr>
                </w:pPr>
                <w:r w:rsidRPr="0015689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2B7C3AB" w:rsidR="00F415E3" w:rsidRPr="00283A2D" w:rsidRDefault="00156899" w:rsidP="00194E7C">
                <w:pPr>
                  <w:jc w:val="center"/>
                  <w:rPr>
                    <w:color w:val="FFFFFF" w:themeColor="background1"/>
                    <w:sz w:val="18"/>
                    <w:szCs w:val="18"/>
                    <w:lang w:val="en-US"/>
                  </w:rPr>
                </w:pPr>
                <w:r w:rsidRPr="0015689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71C7B10" w:rsidR="00F415E3" w:rsidRPr="00283A2D" w:rsidRDefault="00156899" w:rsidP="00194E7C">
                <w:pPr>
                  <w:jc w:val="center"/>
                  <w:rPr>
                    <w:color w:val="FFFFFF" w:themeColor="background1"/>
                    <w:sz w:val="18"/>
                    <w:szCs w:val="18"/>
                    <w:lang w:val="en-US"/>
                  </w:rPr>
                </w:pPr>
                <w:r w:rsidRPr="0015689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32487D6" w:rsidR="00F415E3" w:rsidRPr="00283A2D" w:rsidRDefault="00156899"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1475C4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56899">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0EB8311"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56899">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DE1C6E5"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5689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2AD16A2">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5AB38BE"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56899">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4C1995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5689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5B0108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5689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1F432B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5689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8FB1D7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5689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C1C1450"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5689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D7A73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56899">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A9CBBA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5689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96BFBC3"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5689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0379BC8"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5689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F21A6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56899" w:rsidRPr="00156899">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56899" w:rsidRPr="00156899">
            <w:rPr>
              <w:color w:val="000000"/>
              <w:kern w:val="2"/>
              <w:sz w:val="24"/>
              <w:szCs w:val="24"/>
            </w:rPr>
            <w:t>(Camingue et al., 2021)</w:t>
          </w:r>
        </w:sdtContent>
      </w:sdt>
      <w:r w:rsidRPr="00BB5963">
        <w:rPr>
          <w:kern w:val="2"/>
          <w:sz w:val="24"/>
          <w:szCs w:val="24"/>
        </w:rPr>
        <w:t>.</w:t>
      </w:r>
    </w:p>
    <w:p w14:paraId="1089D41E" w14:textId="186775CF"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56899">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56899" w:rsidRPr="00156899">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CC4583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56899">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BD9A6F"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56899" w:rsidRPr="00156899">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7886C7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56899" w:rsidRPr="00156899">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A252F7F"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56899" w:rsidRPr="00156899">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EEEE9B2"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56899" w:rsidRPr="00156899">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361F6A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56899" w:rsidRPr="00156899">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FFD5FB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56899">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37A1C924"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56899" w:rsidRPr="0015689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1405C930"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56899" w:rsidRPr="00156899">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936F2EC"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56899" w:rsidRPr="00156899">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4937871"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56899" w:rsidRPr="0015689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DE7EE48"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56899" w:rsidRPr="00156899">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31F86E5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A0C392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4857E91"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56899" w:rsidRPr="00156899">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1917330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D29E4EF"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56899" w:rsidRPr="00156899">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28562FF"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56899" w:rsidRPr="00156899">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EC6B470"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56899" w:rsidRPr="0015689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A0CA41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56899" w:rsidRPr="0015689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27D29BE"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56899" w:rsidRPr="00156899">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56899" w:rsidRPr="00156899">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65ECEC8"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56899" w:rsidRPr="0015689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6A13D43"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56899" w:rsidRPr="00156899">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40841A"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56899" w:rsidRPr="0015689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5DC7EE9"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56899" w:rsidRPr="0015689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2A54B2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56899" w:rsidRPr="00156899">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56899" w:rsidRPr="00156899">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5BE07F"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56899" w:rsidRPr="00156899">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45DE961"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56899" w:rsidRPr="00156899">
            <w:rPr>
              <w:color w:val="000000"/>
              <w:sz w:val="24"/>
              <w:szCs w:val="24"/>
            </w:rPr>
            <w:t>(Isbister, 2017)</w:t>
          </w:r>
        </w:sdtContent>
      </w:sdt>
      <w:r w:rsidRPr="001B0D8D">
        <w:rPr>
          <w:sz w:val="24"/>
          <w:szCs w:val="24"/>
        </w:rPr>
        <w:t>. Por isso, parece crucial elaborar-se uma secção relativa a este tópico.</w:t>
      </w:r>
    </w:p>
    <w:p w14:paraId="5F3822F1" w14:textId="65AC737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56899" w:rsidRPr="00156899">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56899" w:rsidRPr="00156899">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A2F39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56899" w:rsidRPr="00156899">
            <w:rPr>
              <w:color w:val="000000"/>
            </w:rPr>
            <w:t>(Meadows, 2002)(Meadows, 2002)(Meadows, 2002)(Meadows, 2002)(Meadows, 2002)(Meadows, 2002)</w:t>
          </w:r>
        </w:sdtContent>
      </w:sdt>
      <w:r w:rsidRPr="00BB5963">
        <w:rPr>
          <w:rFonts w:cstheme="minorHAnsi"/>
          <w:kern w:val="2"/>
          <w:sz w:val="24"/>
          <w:szCs w:val="24"/>
        </w:rPr>
        <w:t>.</w:t>
      </w:r>
    </w:p>
    <w:p w14:paraId="54AAA4C1" w14:textId="69DBEFD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56899" w:rsidRPr="00156899">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88365E7"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56899" w:rsidRPr="00156899">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A42AE04"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56899" w:rsidRPr="00156899">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C00B48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5689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197B5B5"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5689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855B1E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56899" w:rsidRPr="00156899">
            <w:rPr>
              <w:color w:val="000000"/>
              <w:sz w:val="24"/>
              <w:szCs w:val="24"/>
            </w:rPr>
            <w:t>(Riess, 2018a)</w:t>
          </w:r>
        </w:sdtContent>
      </w:sdt>
      <w:r w:rsidRPr="00400470">
        <w:rPr>
          <w:sz w:val="24"/>
          <w:szCs w:val="24"/>
        </w:rPr>
        <w:t xml:space="preserve">. </w:t>
      </w:r>
    </w:p>
    <w:p w14:paraId="55280D4D" w14:textId="6290E568"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56899" w:rsidRPr="0015689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44960C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56899" w:rsidRPr="00156899">
            <w:rPr>
              <w:color w:val="000000"/>
              <w:sz w:val="24"/>
              <w:szCs w:val="24"/>
            </w:rPr>
            <w:t>(Riess, 2018b)</w:t>
          </w:r>
        </w:sdtContent>
      </w:sdt>
      <w:r w:rsidRPr="00621BD6">
        <w:rPr>
          <w:sz w:val="24"/>
          <w:szCs w:val="24"/>
        </w:rPr>
        <w:t>:</w:t>
      </w:r>
    </w:p>
    <w:p w14:paraId="2AFB02C8" w14:textId="036143BE"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56899" w:rsidRPr="0015689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ECDEABE"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56899" w:rsidRPr="00156899">
            <w:rPr>
              <w:color w:val="000000"/>
              <w:sz w:val="24"/>
              <w:szCs w:val="24"/>
            </w:rPr>
            <w:t>(Sampat, 2017)</w:t>
          </w:r>
        </w:sdtContent>
      </w:sdt>
      <w:r w:rsidR="007B2457">
        <w:rPr>
          <w:sz w:val="24"/>
          <w:szCs w:val="24"/>
        </w:rPr>
        <w:t>.</w:t>
      </w:r>
    </w:p>
    <w:p w14:paraId="41743E19" w14:textId="41F3E475"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56899" w:rsidRPr="00156899">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691662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56899" w:rsidRPr="0015689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56899" w:rsidRPr="0015689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F6AE09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56899">
            <w:rPr>
              <w:rFonts w:eastAsia="Times New Roman"/>
            </w:rPr>
            <w:t>(Belman &amp; Flanagan, 2010; Blot, 2017; Tam, 2013)</w:t>
          </w:r>
        </w:sdtContent>
      </w:sdt>
      <w:r w:rsidR="00455043">
        <w:rPr>
          <w:sz w:val="24"/>
          <w:szCs w:val="24"/>
        </w:rPr>
        <w:t>:</w:t>
      </w:r>
    </w:p>
    <w:p w14:paraId="6DAE5E77" w14:textId="7FE38A30"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5689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87FD12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56899" w:rsidRPr="00156899">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7C73585"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56899">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D94E5A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56899" w:rsidRPr="00156899">
            <w:rPr>
              <w:rFonts w:eastAsia="Times New Roman"/>
              <w:color w:val="000000"/>
            </w:rPr>
            <w:t>(Iacoboni, 2008)</w:t>
          </w:r>
        </w:sdtContent>
      </w:sdt>
      <w:r w:rsidRPr="00400470">
        <w:rPr>
          <w:sz w:val="24"/>
          <w:szCs w:val="24"/>
        </w:rPr>
        <w:t>.</w:t>
      </w:r>
    </w:p>
    <w:p w14:paraId="3220C78D" w14:textId="7F28C3D6"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56899">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E1EB9E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56899" w:rsidRPr="0015689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56899" w:rsidRPr="00156899">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B3418D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56899">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56899" w:rsidRPr="00156899">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2831C0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56899" w:rsidRPr="00156899">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56899" w:rsidRPr="00156899">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C5A809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56899" w:rsidRPr="00156899">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56899">
            <w:rPr>
              <w:rFonts w:eastAsia="Times New Roman"/>
            </w:rPr>
            <w:t>(Farber &amp; Schrier, 2017)</w:t>
          </w:r>
        </w:sdtContent>
      </w:sdt>
      <w:r w:rsidR="00573A13">
        <w:rPr>
          <w:i/>
          <w:iCs/>
          <w:sz w:val="24"/>
          <w:szCs w:val="24"/>
        </w:rPr>
        <w:t>.</w:t>
      </w:r>
    </w:p>
    <w:p w14:paraId="06370C2E" w14:textId="04F045B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56899" w:rsidRPr="00156899">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56899" w:rsidRPr="00156899">
            <w:rPr>
              <w:color w:val="000000"/>
              <w:sz w:val="24"/>
              <w:szCs w:val="24"/>
            </w:rPr>
            <w:t>(Murray, 1997)</w:t>
          </w:r>
        </w:sdtContent>
      </w:sdt>
      <w:r w:rsidRPr="00400470">
        <w:rPr>
          <w:sz w:val="24"/>
          <w:szCs w:val="24"/>
        </w:rPr>
        <w:t>.</w:t>
      </w:r>
    </w:p>
    <w:p w14:paraId="5360A0E7" w14:textId="7F165141"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56899" w:rsidRPr="0015689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56899" w:rsidRPr="00156899">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D53216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56899" w:rsidRPr="00156899">
            <w:rPr>
              <w:iCs/>
              <w:color w:val="000000"/>
              <w:sz w:val="24"/>
              <w:szCs w:val="24"/>
            </w:rPr>
            <w:t>(Isbister, 2017)</w:t>
          </w:r>
        </w:sdtContent>
      </w:sdt>
      <w:r w:rsidRPr="00400470">
        <w:rPr>
          <w:sz w:val="24"/>
          <w:szCs w:val="24"/>
        </w:rPr>
        <w:t xml:space="preserve">. </w:t>
      </w:r>
    </w:p>
    <w:p w14:paraId="4F7D5B99" w14:textId="22E3698D" w:rsidR="00F415E3" w:rsidRPr="00400470" w:rsidRDefault="00F415E3" w:rsidP="009C4525">
      <w:pPr>
        <w:pStyle w:val="FootnoteText"/>
        <w:jc w:val="both"/>
        <w:rPr>
          <w:sz w:val="24"/>
          <w:szCs w:val="24"/>
        </w:rPr>
      </w:pPr>
      <w:r w:rsidRPr="00400470">
        <w:rPr>
          <w:sz w:val="24"/>
          <w:szCs w:val="24"/>
        </w:rPr>
        <w:lastRenderedPageBreak/>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56899" w:rsidRPr="00156899">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56899" w:rsidRPr="00156899">
            <w:rPr>
              <w:color w:val="000000"/>
              <w:sz w:val="24"/>
              <w:szCs w:val="24"/>
            </w:rPr>
            <w:t>(Isbister, 2017)</w:t>
          </w:r>
        </w:sdtContent>
      </w:sdt>
      <w:r w:rsidRPr="00400470">
        <w:rPr>
          <w:sz w:val="24"/>
          <w:szCs w:val="24"/>
        </w:rPr>
        <w:t>.</w:t>
      </w:r>
    </w:p>
    <w:p w14:paraId="172FD0F4" w14:textId="7679C22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156899">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10F8A83"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56899" w:rsidRPr="00156899">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56899" w:rsidRPr="00156899">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56899" w:rsidRPr="00156899">
            <w:rPr>
              <w:color w:val="000000"/>
              <w:sz w:val="24"/>
              <w:szCs w:val="24"/>
            </w:rPr>
            <w:t>(Sampat, 2017)</w:t>
          </w:r>
        </w:sdtContent>
      </w:sdt>
      <w:r w:rsidR="00E17A9E" w:rsidRPr="00E17A9E">
        <w:rPr>
          <w:sz w:val="24"/>
          <w:szCs w:val="24"/>
        </w:rPr>
        <w:t>.</w:t>
      </w:r>
    </w:p>
    <w:p w14:paraId="35153C73" w14:textId="72A6C1E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w:t>
      </w:r>
      <w:r w:rsidRPr="00CC041F">
        <w:rPr>
          <w:sz w:val="24"/>
          <w:szCs w:val="24"/>
        </w:rPr>
        <w:lastRenderedPageBreak/>
        <w:t>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56899" w:rsidRPr="00156899">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02F3BCD5"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5689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156899" w:rsidRPr="00156899">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3A1E8F7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156899" w:rsidRPr="00156899">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56899">
            <w:rPr>
              <w:rFonts w:eastAsia="Times New Roman"/>
            </w:rPr>
            <w:t>(Belman &amp; Flanagan, 2010)</w:t>
          </w:r>
        </w:sdtContent>
      </w:sdt>
      <w:r w:rsidRPr="00400470">
        <w:rPr>
          <w:sz w:val="24"/>
          <w:szCs w:val="24"/>
        </w:rPr>
        <w:t xml:space="preserve">. </w:t>
      </w:r>
      <w:r w:rsidRPr="00400470">
        <w:rPr>
          <w:sz w:val="24"/>
          <w:szCs w:val="24"/>
        </w:rPr>
        <w:tab/>
      </w:r>
    </w:p>
    <w:p w14:paraId="01EDCC06" w14:textId="30E7C0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156899" w:rsidRPr="00156899">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w:t>
      </w:r>
      <w:r w:rsidRPr="00400470">
        <w:rPr>
          <w:sz w:val="24"/>
          <w:szCs w:val="24"/>
        </w:rPr>
        <w:lastRenderedPageBreak/>
        <w:t xml:space="preserve">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2E66393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156899" w:rsidRPr="00156899">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408C48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156899" w:rsidRPr="00156899">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156899" w:rsidRPr="00156899">
            <w:rPr>
              <w:color w:val="000000"/>
              <w:sz w:val="24"/>
              <w:szCs w:val="24"/>
            </w:rPr>
            <w:t>(Holl et al., 2022).(Holl et al., 2022).(Holl et al., 2022).(Holl et al., 2022).(Holl et al., 2022).(Holl et al., 2022).</w:t>
          </w:r>
        </w:sdtContent>
      </w:sdt>
    </w:p>
    <w:p w14:paraId="072A8595" w14:textId="47110E3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156899" w:rsidRPr="00156899">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w:t>
      </w:r>
      <w:r w:rsidRPr="00400470">
        <w:rPr>
          <w:sz w:val="24"/>
          <w:szCs w:val="24"/>
        </w:rPr>
        <w:lastRenderedPageBreak/>
        <w:t xml:space="preserve">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156899" w:rsidRPr="00156899">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309FC6E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156899" w:rsidRPr="00156899">
            <w:rPr>
              <w:color w:val="000000"/>
              <w:sz w:val="24"/>
              <w:szCs w:val="24"/>
            </w:rPr>
            <w:t>(Isbister, 2006a)(Isbister, 2006a)(Isbister, 2006a)(Isbister, 2006a)(Isbister, 2006a)(Isbister, 2006a)</w:t>
          </w:r>
        </w:sdtContent>
      </w:sdt>
      <w:r w:rsidRPr="00400470">
        <w:rPr>
          <w:sz w:val="24"/>
          <w:szCs w:val="24"/>
        </w:rPr>
        <w:t xml:space="preserve">.  </w:t>
      </w:r>
    </w:p>
    <w:p w14:paraId="37E18768" w14:textId="666016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156899" w:rsidRPr="00156899">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726C6999"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156899" w:rsidRPr="00156899">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lastRenderedPageBreak/>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3666E37"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156899">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156899">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AC580E8"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156899">
            <w:rPr>
              <w:rFonts w:eastAsia="Times New Roman"/>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7E038BA"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156899" w:rsidRPr="00156899">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não há muito </w:t>
            </w:r>
            <w:r w:rsidRPr="00BB5963">
              <w:rPr>
                <w:rFonts w:cstheme="minorHAnsi"/>
                <w:kern w:val="2"/>
                <w:sz w:val="14"/>
                <w:szCs w:val="14"/>
              </w:rPr>
              <w:lastRenderedPageBreak/>
              <w:t>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31B990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56899">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E7A041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5689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11F3B3BA"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156899" w:rsidRPr="00156899">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FA04A40"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156899" w:rsidRPr="00156899">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6273D1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156899" w:rsidRPr="00156899">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1FDEDF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156899" w:rsidRPr="00156899">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3551BFA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56899" w:rsidRPr="00156899">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60E3AE1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156899" w:rsidRPr="0015689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7CA5C6F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156899" w:rsidRPr="00156899">
            <w:rPr>
              <w:color w:val="000000"/>
              <w:sz w:val="24"/>
              <w:szCs w:val="24"/>
            </w:rPr>
            <w:t>(Jung, 1946)(Jung, 1946)(Jung, 1946)(Jung, 1946)(Jung, 1946)(Jung, 1946)</w:t>
          </w:r>
        </w:sdtContent>
      </w:sdt>
      <w:r w:rsidRPr="00400470">
        <w:rPr>
          <w:sz w:val="24"/>
          <w:szCs w:val="24"/>
        </w:rPr>
        <w:t>;</w:t>
      </w:r>
    </w:p>
    <w:p w14:paraId="607E0D8B" w14:textId="12FCDBE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156899" w:rsidRPr="0015689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057132D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156899" w:rsidRPr="0015689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1DCB9F2"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National Cemetery, n.d.; Mark &amp; S. Pearson, 2001)(Arlington National Cemetery, n.d.; Mark &amp; S. Pearson, 2001)(Arlington National Cemetery, n.d.; Mark &amp; S. Pearson, 2001)(Arlington National Cemetery, n.d.; Mark &amp; S. Pearson, 2001)(Arlington </w:t>
      </w:r>
      <w:r w:rsidR="00804D68">
        <w:rPr>
          <w:rFonts w:eastAsia="Times New Roman"/>
        </w:rPr>
        <w:lastRenderedPageBreak/>
        <w:t>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156899">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758272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156899">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1959FAE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4DEEB1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2DF40DF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156899" w:rsidRPr="00156899">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71B21E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7563A5E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70D145D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1E15ACB5"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07EE3787"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156899" w:rsidRPr="0015689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1CBB26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56899" w:rsidRPr="00156899">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B0DAA73"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56899" w:rsidRPr="00156899">
            <w:rPr>
              <w:color w:val="000000"/>
            </w:rPr>
            <w:t>(Freeman, 2004)(Freeman, 2004)(Freeman, 2004)(Freeman, 2004)(Freeman, 2004)(Freeman, 2004)</w:t>
          </w:r>
        </w:sdtContent>
      </w:sdt>
      <w:r w:rsidRPr="00400470">
        <w:t>.</w:t>
      </w:r>
      <w:bookmarkEnd w:id="105"/>
      <w:bookmarkEnd w:id="106"/>
    </w:p>
    <w:p w14:paraId="517E9524" w14:textId="16512BA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56899" w:rsidRPr="00156899">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A9D379C"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56899" w:rsidRPr="00156899">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56899" w:rsidRPr="00156899">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156899" w:rsidRPr="00156899">
            <w:rPr>
              <w:color w:val="000000"/>
              <w:kern w:val="2"/>
              <w:sz w:val="24"/>
              <w:szCs w:val="24"/>
            </w:rPr>
            <w:t>(Sloan, 2015)(Sloan, 2015)(Sloan, 2015)(Sloan, 2015)(Sloan, 2015)(Sloan, 2015)</w:t>
          </w:r>
        </w:sdtContent>
      </w:sdt>
      <w:r w:rsidRPr="00BB5963">
        <w:rPr>
          <w:color w:val="000000"/>
          <w:kern w:val="2"/>
          <w:sz w:val="24"/>
          <w:szCs w:val="24"/>
        </w:rPr>
        <w:t>.</w:t>
      </w:r>
    </w:p>
    <w:p w14:paraId="71776AB7" w14:textId="7ECE9724"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56899">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F1FCD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156899" w:rsidRPr="00156899">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A3A3DA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156899" w:rsidRPr="00156899">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E0EEE8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156899" w:rsidRPr="00156899">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660739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56899" w:rsidRPr="0015689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lastRenderedPageBreak/>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C64E6F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56899" w:rsidRPr="0015689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BEDDA5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56899" w:rsidRPr="0015689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2E25D00"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56899" w:rsidRPr="0015689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368212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56899" w:rsidRPr="0015689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6BFCB10"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56899" w:rsidRPr="00156899">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F31804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56899" w:rsidRPr="00156899">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56899" w:rsidRPr="00156899">
            <w:rPr>
              <w:color w:val="000000"/>
            </w:rPr>
            <w:t>(Vindel, 2022)(Vindel, 2022)(Vindel, 2022)(Vindel, 2022)(Vindel, 2022)(Vindel, 2022)</w:t>
          </w:r>
        </w:sdtContent>
      </w:sdt>
      <w:r w:rsidRPr="00400470">
        <w:rPr>
          <w:rFonts w:cstheme="minorHAnsi"/>
          <w:sz w:val="24"/>
          <w:szCs w:val="24"/>
        </w:rPr>
        <w:t xml:space="preserve">. </w:t>
      </w:r>
    </w:p>
    <w:p w14:paraId="273CAB55" w14:textId="5727100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56899" w:rsidRPr="00156899">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78A45C5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3EF040C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56899" w:rsidRPr="00156899">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3E9995C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268E7F9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2105C0D"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56899" w:rsidRPr="00156899">
            <w:rPr>
              <w:rFonts w:eastAsia="Times New Roman"/>
              <w:color w:val="000000"/>
              <w:sz w:val="24"/>
              <w:szCs w:val="24"/>
              <w:lang w:val="en-US"/>
            </w:rPr>
            <w:t xml:space="preserve">(Nussbaum, 2013; World Health Organization, 2018)(Nussbaum, 2013; World Health Organization, 2018)(Nussbaum, 2013; World Health </w:t>
          </w:r>
          <w:r w:rsidR="00156899" w:rsidRPr="00156899">
            <w:rPr>
              <w:rFonts w:eastAsia="Times New Roman"/>
              <w:color w:val="000000"/>
              <w:sz w:val="24"/>
              <w:szCs w:val="24"/>
              <w:lang w:val="en-US"/>
            </w:rPr>
            <w:lastRenderedPageBreak/>
            <w:t>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1CEC042"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56899" w:rsidRPr="00156899">
            <w:rPr>
              <w:color w:val="000000"/>
              <w:sz w:val="24"/>
              <w:szCs w:val="24"/>
            </w:rPr>
            <w:t>(Stein et al., 2020)(Stein et al., 2020)(Stein et al., 2020)(Stein et al., 2020)(Stein et al., 2020)(Stein et al., 2020)</w:t>
          </w:r>
        </w:sdtContent>
      </w:sdt>
      <w:r w:rsidRPr="00400470">
        <w:rPr>
          <w:sz w:val="24"/>
          <w:szCs w:val="24"/>
        </w:rPr>
        <w:t>.</w:t>
      </w:r>
    </w:p>
    <w:p w14:paraId="3CCAB374" w14:textId="54DDF7E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56899" w:rsidRPr="00156899">
            <w:rPr>
              <w:color w:val="000000"/>
              <w:sz w:val="24"/>
              <w:szCs w:val="24"/>
            </w:rPr>
            <w:t xml:space="preserve">(Stein et al., 2020)(Stein et al., 2020)(Stein et </w:t>
          </w:r>
          <w:r w:rsidR="00156899" w:rsidRPr="00156899">
            <w:rPr>
              <w:color w:val="000000"/>
              <w:sz w:val="24"/>
              <w:szCs w:val="24"/>
            </w:rPr>
            <w:lastRenderedPageBreak/>
            <w:t>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56899" w:rsidRPr="00156899">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987599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56899" w:rsidRPr="00156899">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56899" w:rsidRPr="00156899">
            <w:rPr>
              <w:color w:val="000000"/>
            </w:rPr>
            <w:t>(Vindel, 2022)(Vindel, 2022)(Vindel, 2022)(Vindel, 2022)(Vindel, 2022)(Vindel, 2022)</w:t>
          </w:r>
        </w:sdtContent>
      </w:sdt>
      <w:r w:rsidRPr="00400470">
        <w:rPr>
          <w:sz w:val="24"/>
          <w:szCs w:val="24"/>
        </w:rPr>
        <w:t xml:space="preserve">. </w:t>
      </w:r>
    </w:p>
    <w:p w14:paraId="51F37CBC" w14:textId="7745992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56899">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56899" w:rsidRPr="00156899">
            <w:rPr>
              <w:color w:val="000000"/>
            </w:rPr>
            <w:t>(Vindel, 2022a)(Vindel, 2022a)(Vindel, 2022a)(Vindel, 2022a)(Vindel, 2022a)(Vindel, 2022a)</w:t>
          </w:r>
        </w:sdtContent>
      </w:sdt>
      <w:r w:rsidRPr="00400470">
        <w:rPr>
          <w:sz w:val="24"/>
          <w:szCs w:val="24"/>
        </w:rPr>
        <w:t>.</w:t>
      </w:r>
    </w:p>
    <w:p w14:paraId="05050B52" w14:textId="0AA8F49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56899">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2D471FE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56899" w:rsidRPr="00156899">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D29508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56899" w:rsidRPr="00156899">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52FF8F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56899" w:rsidRPr="00156899">
            <w:rPr>
              <w:color w:val="000000"/>
              <w:sz w:val="24"/>
              <w:szCs w:val="24"/>
            </w:rPr>
            <w:t>(J. Marques et al., 2016)(J. Marques et al., 2016)(J. Marques et al., 2016)(J. Marques et al., 2016)(J. Marques et al., 2016)(J. Marques et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56899" w:rsidRPr="00156899">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56899" w:rsidRPr="00156899">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56899" w:rsidRPr="00156899">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B5C8CC8"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56899" w:rsidRPr="00156899">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56899" w:rsidRPr="00156899">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56899" w:rsidRPr="00156899">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395A064"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56899" w:rsidRPr="00156899">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56899" w:rsidRPr="00156899">
            <w:rPr>
              <w:color w:val="000000"/>
            </w:rPr>
            <w:t>(Pop-Jordanova, 2021)(Pop-Jordanova, 2021)(Pop-Jordanova, 2021)(Pop-Jordanova, 2021)(Pop-Jordanova, 2021)(Pop-Jordanova, 2021)</w:t>
          </w:r>
        </w:sdtContent>
      </w:sdt>
      <w:r w:rsidRPr="00BB5963">
        <w:rPr>
          <w:kern w:val="2"/>
          <w:sz w:val="24"/>
          <w:szCs w:val="24"/>
        </w:rPr>
        <w:t>.</w:t>
      </w:r>
    </w:p>
    <w:p w14:paraId="0F2B6CD2" w14:textId="7D81E637"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56899" w:rsidRPr="00156899">
            <w:rPr>
              <w:color w:val="000000"/>
            </w:rPr>
            <w:t>(Pop-Jordanova, 2021)(Pop-Jordanova, 2021)(Pop-Jordanova, 2021)(Pop-Jordanova, 2021)(Pop-Jordanova, 2021)(Pop-Jordanova, 2021)</w:t>
          </w:r>
        </w:sdtContent>
      </w:sdt>
      <w:r w:rsidRPr="00BB5963">
        <w:rPr>
          <w:kern w:val="2"/>
          <w:sz w:val="24"/>
          <w:szCs w:val="24"/>
        </w:rPr>
        <w:t>.</w:t>
      </w:r>
    </w:p>
    <w:p w14:paraId="15740FFB" w14:textId="31045B2F"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56899">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8DF91EC"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56899">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175FE314"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56899" w:rsidRPr="00156899">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8B228A3"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56899" w:rsidRPr="00156899">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7C73633"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56899" w:rsidRPr="00156899">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56899" w:rsidRPr="00156899">
            <w:rPr>
              <w:color w:val="000000"/>
            </w:rPr>
            <w:t>(Horowitz et al., 1980)(Horowitz et al., 1980)(Horowitz et al., 1980)(Horowitz et al., 1980)(Horowitz et al., 1980)(Horowitz et al., 1980)</w:t>
          </w:r>
        </w:sdtContent>
      </w:sdt>
      <w:r w:rsidRPr="00BB5963">
        <w:rPr>
          <w:kern w:val="2"/>
          <w:sz w:val="24"/>
          <w:szCs w:val="24"/>
        </w:rPr>
        <w:t>.</w:t>
      </w:r>
    </w:p>
    <w:p w14:paraId="298B986E" w14:textId="67513A74"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56899">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057EF1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56899" w:rsidRPr="00156899">
            <w:rPr>
              <w:color w:val="000000"/>
            </w:rPr>
            <w:t>(Sarfraz, 1997)(Sarfraz, 1997)(Sarfraz, 1997)(Sarfraz, 1997)(Sarfraz, 1997)(Sarfraz, 1997)</w:t>
          </w:r>
        </w:sdtContent>
      </w:sdt>
      <w:r w:rsidRPr="00BB5963">
        <w:rPr>
          <w:kern w:val="2"/>
          <w:sz w:val="24"/>
          <w:szCs w:val="24"/>
        </w:rPr>
        <w:t xml:space="preserve">. </w:t>
      </w:r>
    </w:p>
    <w:p w14:paraId="470F3F2B" w14:textId="0F2BD9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56899">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3B95E7FA"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56899" w:rsidRPr="00156899">
            <w:rPr>
              <w:color w:val="000000"/>
              <w:kern w:val="2"/>
              <w:sz w:val="24"/>
              <w:szCs w:val="24"/>
            </w:rPr>
            <w:t>(Jung, 1931)(Jung, 1931)(Jung, 1931)(Jung, 1931)(Jung, 1931)(Jung, 1931)</w:t>
          </w:r>
        </w:sdtContent>
      </w:sdt>
      <w:r w:rsidRPr="00BB5963">
        <w:rPr>
          <w:kern w:val="2"/>
          <w:sz w:val="24"/>
          <w:szCs w:val="24"/>
        </w:rPr>
        <w:t xml:space="preserve">. </w:t>
      </w:r>
    </w:p>
    <w:p w14:paraId="5BE96B9A" w14:textId="64BCAD3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56899" w:rsidRPr="00156899">
            <w:rPr>
              <w:color w:val="000000"/>
              <w:kern w:val="2"/>
              <w:sz w:val="24"/>
              <w:szCs w:val="24"/>
            </w:rPr>
            <w:t>(Jung, 1931)(Jung, 1931)(Jung, 1931)(Jung, 1931)(Jung, 1931)(Jung, 1931)</w:t>
          </w:r>
        </w:sdtContent>
      </w:sdt>
      <w:r w:rsidR="006752FE" w:rsidRPr="00BB5963">
        <w:rPr>
          <w:kern w:val="2"/>
          <w:sz w:val="24"/>
          <w:szCs w:val="24"/>
        </w:rPr>
        <w:t>.</w:t>
      </w:r>
    </w:p>
    <w:p w14:paraId="24D1D22E" w14:textId="3285E64C"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56899" w:rsidRPr="00156899">
            <w:rPr>
              <w:color w:val="000000"/>
              <w:kern w:val="2"/>
              <w:sz w:val="24"/>
              <w:szCs w:val="24"/>
            </w:rPr>
            <w:t>(Jung, 1946)(Jung, 1946)(Jung, 1946)(Jung, 1946)(Jung, 1946)(Jung, 1946)</w:t>
          </w:r>
        </w:sdtContent>
      </w:sdt>
      <w:r w:rsidRPr="00BB5963">
        <w:rPr>
          <w:kern w:val="2"/>
          <w:sz w:val="24"/>
          <w:szCs w:val="24"/>
        </w:rPr>
        <w:t xml:space="preserve">. </w:t>
      </w:r>
    </w:p>
    <w:p w14:paraId="20790362" w14:textId="03C4BE8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56899" w:rsidRPr="00156899">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56899" w:rsidRPr="00156899">
            <w:rPr>
              <w:color w:val="000000"/>
            </w:rPr>
            <w:t>(Jung, 2006)(Jung, 2006)(Jung, 2006)(Jung, 2006)(Jung, 2006)(Jung, 2006)</w:t>
          </w:r>
        </w:sdtContent>
      </w:sdt>
      <w:r w:rsidRPr="00BB5963">
        <w:rPr>
          <w:kern w:val="2"/>
          <w:sz w:val="24"/>
          <w:szCs w:val="24"/>
        </w:rPr>
        <w:t>.</w:t>
      </w:r>
    </w:p>
    <w:p w14:paraId="5D8383D1" w14:textId="59A2B02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56899" w:rsidRPr="00156899">
            <w:rPr>
              <w:color w:val="000000"/>
              <w:kern w:val="2"/>
              <w:sz w:val="24"/>
              <w:szCs w:val="24"/>
            </w:rPr>
            <w:t>(Jung, 1946)(Jung, 1946)(Jung, 1946)(Jung, 1946)(Jung, 1946)(Jung, 1946)</w:t>
          </w:r>
        </w:sdtContent>
      </w:sdt>
      <w:r w:rsidRPr="00BB5963">
        <w:rPr>
          <w:kern w:val="2"/>
          <w:sz w:val="24"/>
          <w:szCs w:val="24"/>
        </w:rPr>
        <w:t xml:space="preserve">. </w:t>
      </w:r>
    </w:p>
    <w:p w14:paraId="1964D221" w14:textId="61022C60"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56899" w:rsidRPr="00156899">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56899" w:rsidRPr="00156899">
            <w:rPr>
              <w:color w:val="000000"/>
              <w:kern w:val="2"/>
              <w:sz w:val="24"/>
              <w:szCs w:val="24"/>
            </w:rPr>
            <w:t>(Jung, 1946)(Jung, 1946)(Jung, 1946)(Jung, 1946)(Jung, 1946)(Jung, 1946)</w:t>
          </w:r>
        </w:sdtContent>
      </w:sdt>
      <w:r w:rsidRPr="00BB5963">
        <w:rPr>
          <w:kern w:val="2"/>
          <w:sz w:val="24"/>
          <w:szCs w:val="24"/>
        </w:rPr>
        <w:t xml:space="preserve">. </w:t>
      </w:r>
    </w:p>
    <w:p w14:paraId="1C5AF85A" w14:textId="53489ECB"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56899" w:rsidRPr="00156899">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0F578A5"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56899" w:rsidRPr="00156899">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56899" w:rsidRPr="00156899">
            <w:rPr>
              <w:color w:val="000000"/>
            </w:rPr>
            <w:t>(Mind, 2023)(Mind, 2023)(Mind, 2023)(Mind, 2023)(Mind, 2023)(Mind, 2023)</w:t>
          </w:r>
        </w:sdtContent>
      </w:sdt>
      <w:r w:rsidRPr="00BB5963">
        <w:rPr>
          <w:rFonts w:cstheme="minorHAnsi"/>
          <w:kern w:val="2"/>
          <w:sz w:val="24"/>
          <w:szCs w:val="24"/>
        </w:rPr>
        <w:t>.</w:t>
      </w:r>
    </w:p>
    <w:p w14:paraId="68DC1CDE" w14:textId="614B55C8"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56899" w:rsidRPr="00156899">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5A711BEB"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56899">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A77EBE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56899" w:rsidRPr="00156899">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D18BD4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56899" w:rsidRPr="00156899">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86C4BB6"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56899" w:rsidRPr="00156899">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3A1D78F"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56899" w:rsidRPr="00156899">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34CE8BD"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56899" w:rsidRPr="00156899">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5094CC8"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56899" w:rsidRPr="00156899">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1800377"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56899" w:rsidRPr="00156899">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2E4417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56899" w:rsidRPr="00156899">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9A1979B"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56899" w:rsidRPr="00156899">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CA857C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56899" w:rsidRPr="00156899">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1592DEA"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56899" w:rsidRPr="00156899">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0FFC17C1"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56899" w:rsidRPr="00156899">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EDCFF4D"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56899" w:rsidRPr="00156899">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03FD3E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56899" w:rsidRPr="00156899">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58C02AE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56899" w:rsidRPr="00156899">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B3B2C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56899" w:rsidRPr="00156899">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EF3C0B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56899" w:rsidRPr="00156899">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DDB108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56899" w:rsidRPr="00156899">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EFC560B"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56899" w:rsidRPr="00156899">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9AF461"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56899" w:rsidRPr="00156899">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C0B983E"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56899" w:rsidRPr="00156899">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754A0C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56899" w:rsidRPr="00156899">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2716F5A"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56899" w:rsidRPr="00156899">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FE3FC4A"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56899" w:rsidRPr="00156899">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7DAF3E93"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56899" w:rsidRPr="00156899">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576DF29"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56899" w:rsidRPr="00156899">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C06B222"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56899" w:rsidRPr="00156899">
            <w:rPr>
              <w:iCs/>
              <w:color w:val="000000"/>
              <w:sz w:val="24"/>
              <w:szCs w:val="24"/>
            </w:rPr>
            <w:t>(Mental Jam, 2021)(Mental Jam, 2021)(Mental Jam, 2021)(Mental Jam, 2021)(Mental Jam, 2021)(Mental Jam, 2021)</w:t>
          </w:r>
        </w:sdtContent>
      </w:sdt>
    </w:p>
    <w:p w14:paraId="1B72D149" w14:textId="0DC06F64"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56899" w:rsidRPr="00156899">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68AAB9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56899" w:rsidRPr="00156899">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2EF803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70EC4B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56899">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D0EE37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56899" w:rsidRPr="00156899">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D610DF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56899" w:rsidRPr="00156899">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83CC57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56899" w:rsidRPr="00156899">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56899" w:rsidRPr="00156899">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C29A2F9"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56899" w:rsidRPr="00156899">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02C4750"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56899" w:rsidRPr="00156899">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4111CCED">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488A4A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56899" w:rsidRPr="00156899">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6B145E66"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56899" w:rsidRPr="00156899">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B3041"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56899" w:rsidRPr="00156899">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0810ADB7"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56899" w:rsidRPr="00156899">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56899" w:rsidRPr="00156899">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1F69A5E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56899" w:rsidRPr="00156899">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56899" w:rsidRPr="00156899">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5668A950"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56899" w:rsidRPr="00156899">
            <w:rPr>
              <w:i w:val="0"/>
              <w:iCs w:val="0"/>
              <w:color w:val="000000"/>
              <w:sz w:val="24"/>
              <w:szCs w:val="24"/>
              <w:lang w:val="en-US"/>
            </w:rPr>
            <w:t xml:space="preserve">(Statcounter Global Stats, 2023)(Statcounter Global Stats, 2023)(Statcounter </w:t>
          </w:r>
          <w:r w:rsidR="00156899" w:rsidRPr="00156899">
            <w:rPr>
              <w:i w:val="0"/>
              <w:iCs w:val="0"/>
              <w:color w:val="000000"/>
              <w:sz w:val="24"/>
              <w:szCs w:val="24"/>
              <w:lang w:val="en-US"/>
            </w:rPr>
            <w:lastRenderedPageBreak/>
            <w:t>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98B2EE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56899" w:rsidRPr="00156899">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56899" w:rsidRPr="00156899">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56899" w:rsidRPr="00156899">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DA4D4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56899" w:rsidRPr="00156899">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532964A"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56899" w:rsidRPr="00156899">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85E6B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56899" w:rsidRPr="00156899">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6B39D3F4"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56899" w:rsidRPr="00156899">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05549F14"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56899" w:rsidRPr="00156899">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8D9C228"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56899" w:rsidRPr="00156899">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F89562D"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56899" w:rsidRPr="00156899">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69DCB62"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56899" w:rsidRPr="00156899">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380AC496"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56899" w:rsidRPr="00156899">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38B463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0FD7626"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56899" w:rsidRPr="00156899">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FF8C8CD"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56899" w:rsidRPr="00156899">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F6300A3"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56899" w:rsidRPr="00156899">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645E8F3"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56899">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56899">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56899">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A72206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56899" w:rsidRPr="00156899">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71DFABF"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56899">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A1C28C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56899">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2DB304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56899" w:rsidRPr="00156899">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3EBA8CF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56899" w:rsidRPr="00156899">
            <w:rPr>
              <w:color w:val="000000"/>
              <w:sz w:val="24"/>
              <w:szCs w:val="24"/>
            </w:rPr>
            <w:t>(M. Davis, 1980)(M. Davis, 1980)(M. Davis, 1980)(M. Davis, 1980)(M. Davis, 1980)(M. Davis, 1980)</w:t>
          </w:r>
        </w:sdtContent>
      </w:sdt>
      <w:r w:rsidR="00E04A49">
        <w:rPr>
          <w:color w:val="000000" w:themeColor="text1"/>
          <w:sz w:val="24"/>
          <w:szCs w:val="24"/>
        </w:rPr>
        <w:t>;</w:t>
      </w:r>
    </w:p>
    <w:p w14:paraId="2878FA3F" w14:textId="4E73EA1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56899">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79489D3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56899" w:rsidRPr="00156899">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FFF63AF"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56899" w:rsidRPr="00156899">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1F9AA9C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56899" w:rsidRPr="00156899">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92208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56899" w:rsidRPr="00156899">
            <w:rPr>
              <w:color w:val="000000"/>
              <w:sz w:val="24"/>
              <w:szCs w:val="24"/>
            </w:rPr>
            <w:t xml:space="preserve">(Coutinho, 2019; Mendes et al., 2023)(Coutinho, 2019; Mendes et al., 2023)(Coutinho, 2019; Mendes et al., 2023)(Coutinho, 2019; Mendes et al., 2023)(Coutinho, 2019; Mendes et al., </w:t>
          </w:r>
          <w:r w:rsidR="00156899" w:rsidRPr="00156899">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56899" w:rsidRPr="00156899">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0C08CBC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56899" w:rsidRPr="00156899">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415986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56899" w:rsidRPr="00156899">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56899" w:rsidRPr="00156899">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9FD8B97"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56899">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D796C90"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56899">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C6F8BAB"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56899">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737034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56899" w:rsidRPr="00156899">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FC94C6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56899" w:rsidRPr="00156899">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3F24C9D"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56899">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56899" w:rsidRPr="00156899">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842538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ACD4F9"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56899">
            <w:rPr>
              <w:rFonts w:eastAsia="Times New Roman"/>
            </w:rPr>
            <w:t>, 2017)(King &amp; Waddington, 2017)</w:t>
          </w:r>
        </w:sdtContent>
      </w:sdt>
      <w:r w:rsidRPr="00400470">
        <w:rPr>
          <w:rFonts w:cstheme="minorHAnsi"/>
          <w:sz w:val="24"/>
          <w:szCs w:val="24"/>
        </w:rPr>
        <w:t>.</w:t>
      </w:r>
    </w:p>
    <w:p w14:paraId="22B2B591" w14:textId="01964D5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56899" w:rsidRPr="00156899">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6DF094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56899" w:rsidRPr="00156899">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E92CE3B"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56899" w:rsidRPr="00156899">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1E9558E8"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56899" w:rsidRPr="00156899">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10095AD"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56899" w:rsidRPr="00156899">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5B652A5"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56899" w:rsidRPr="00156899">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1E4B31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56899" w:rsidRPr="00156899">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66F390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56899" w:rsidRPr="00156899">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C37EB1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97A2D63"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56899" w:rsidRPr="00156899">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B925A3A"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56899">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57696B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56899">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C13EB9D"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56899" w:rsidRPr="00156899">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3628D5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56899" w:rsidRPr="00156899">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588833CB">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8E10C0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56899" w:rsidRPr="00156899">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52432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56899" w:rsidRPr="00156899">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69ECAC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56899" w:rsidRPr="00156899">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F380F8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56899" w:rsidRPr="00156899">
            <w:rPr>
              <w:rFonts w:ascii="Calibri" w:eastAsia="Calibri" w:hAnsi="Calibri" w:cs="Times New Roman"/>
              <w:iCs/>
              <w:color w:val="000000"/>
              <w:sz w:val="24"/>
              <w:szCs w:val="24"/>
              <w:lang w:eastAsia="en-US"/>
            </w:rPr>
            <w:t xml:space="preserve">(Laneuville, 2010)(Laneuville, 2010)(Laneuville, 2010)(Laneuville, 2010)(Laneuville, 2010)(Laneuville, </w:t>
          </w:r>
          <w:r w:rsidR="00156899" w:rsidRPr="00156899">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90A960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56899" w:rsidRPr="00156899">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5FB25C3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6BE4C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56899" w:rsidRPr="00156899">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EB10925"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56899">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D0B25B4">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798674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56899" w:rsidRPr="00156899">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0E421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6D0FFE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56899" w:rsidRPr="00156899">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3EC1714"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56899" w:rsidRPr="00156899">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7EA797F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56899" w:rsidRPr="00156899">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F2A0BAA">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0F8BD81"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56899" w:rsidRPr="00156899">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4259CA1"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56899" w:rsidRPr="00156899">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158DCB20"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56899" w:rsidRPr="00156899">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3F15E7A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56899" w:rsidRPr="00156899">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FE2A5EC"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56899" w:rsidRPr="00156899">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597E8C54"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56899" w:rsidRPr="00156899">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CAC751F"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56899" w:rsidRPr="00156899">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BA32A4B"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156899">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350E23E"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56899" w:rsidRPr="00156899">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72C98C6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56899" w:rsidRPr="00156899">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42A9C40E"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56899" w:rsidRPr="00156899">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AF0D398"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56899" w:rsidRPr="00156899">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56899" w:rsidRPr="00156899">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5635D0E4"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56899" w:rsidRPr="00156899">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56899" w:rsidRPr="00156899">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6EBC504A"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56899" w:rsidRPr="00156899">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95AE9AD"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56899" w:rsidRPr="00156899">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44F3BBD4"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56899" w:rsidRPr="00156899">
            <w:rPr>
              <w:i w:val="0"/>
              <w:iCs w:val="0"/>
              <w:color w:val="000000"/>
              <w:sz w:val="24"/>
              <w:szCs w:val="24"/>
            </w:rPr>
            <w:t>(Truity, 2023)(Truity, 2023)(Truity, 2023)(Truity, 2023)(Truity, 2023)(Truity,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01ABC63"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56899" w:rsidRPr="00156899">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52CC9FAA"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156899">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56899" w:rsidRPr="00156899">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AAEB18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56899" w:rsidRPr="00156899">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0AEA95F2"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56899" w:rsidRPr="00156899">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DF6252"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DF6252"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DF6252"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DF6252"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DF6252"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DF6252"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DF6252"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DF6252"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DF6252"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DF6252"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DF6252"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DF6252"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DF6252"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DF6252"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DF6252"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DF6252"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DF6252"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DF6252"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DF6252"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DF6252"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DF6252"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DF6252"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DF6252"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DF6252"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DF6252"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DF6252"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DF6252"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DF6252"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DF6252"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DF6252"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DF6252"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DF6252"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DF6252"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DF6252"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DF6252"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DF6252"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DF6252"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DF6252"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DF6252"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DF6252"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DF6252"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DF6252"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DF6252"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DF6252"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DF6252"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DF6252"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DF6252"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DF6252"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DF6252"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DF6252"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DF6252"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DF6252"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DF6252"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DF6252"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DF6252"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DF6252"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DF6252"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DF6252"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DF6252"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DF6252"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DF6252"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F6252"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DF6252"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DF6252"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DF6252"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DF6252"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DF6252"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DF6252"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DF6252"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DF6252"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DF6252"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DF6252"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DF6252"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DF6252"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DF6252"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DF6252"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F6252"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DF6252"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DF6252"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DF6252"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DF6252"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DF6252"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DF6252"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DF6252"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DF6252"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DF6252"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DF6252"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DF6252"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DF6252"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DF6252"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6252"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DF6252"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DF6252"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DF6252"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DF6252"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DF6252"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DF6252"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DF6252"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DF6252"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DF6252"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F6252"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DF6252"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DF6252"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DF6252"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DF6252"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DF6252"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DF6252"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DF6252"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DF6252"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F6252"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DF6252"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DF6252"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DF6252"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DF6252"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DF6252"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DF6252"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DF6252"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DF6252"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DF6252"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DF6252"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DF6252"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DF6252"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DF6252"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DF6252"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DF6252"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DF6252"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DF6252"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DF6252"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DF6252"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DF6252"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DF6252"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DF6252"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DF6252"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DF6252"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DF6252"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DF6252"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DF6252"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DF6252"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DF6252"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DF6252"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DF6252"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DF6252"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DF6252"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DF6252"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DF6252"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DF6252"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DF6252"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DF6252"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DF6252"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DF6252"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DF6252"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DF6252"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DF6252"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DF6252"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DF6252"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6252"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6252"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DF6252"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DF6252"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6252"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DF6252"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DF6252"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DF6252"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DF6252"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DF6252"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DF6252"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DF6252"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DF6252"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DF6252"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DF6252"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DF6252"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DF6252"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DF6252"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DF6252"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DF6252"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DF6252"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DF6252"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DF6252"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DF6252"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DF6252"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DF6252"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DF6252"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DF6252"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DF6252"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DF6252"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DF6252"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DF6252"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DF6252"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DF6252"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DF6252"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DF6252"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6252"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DF6252"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DF6252"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DF6252"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DF6252"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DF6252"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DF6252"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DF6252"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DF6252"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DF6252"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DF6252"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DF6252"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DF6252"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DF6252"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DF6252"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DF6252"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DF6252"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DF6252"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DF6252"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DF6252"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DF6252"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6252"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DF6252"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DF6252"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DF6252"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DF6252"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DF6252"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DF6252"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DF6252"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DF6252"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6252"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DF6252"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DF6252"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DF6252"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DF6252"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DF6252"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DF6252"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DF6252"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DF6252"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DF6252"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DF6252"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DF6252"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DF6252"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DF6252"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DF6252"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DF6252"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DF6252"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DF6252"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DF6252"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F6252"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DF6252"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DF6252"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DF6252"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DF6252"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DF6252"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DF6252"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DF6252"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DF6252"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DF6252"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DF6252"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DF6252"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DF6252"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DF6252"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DF6252"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DF6252"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DF6252"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DF6252"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DF6252"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DF6252"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DF6252"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DF6252"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DF6252"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DF6252"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DF6252"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DF6252"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DF6252"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F6252"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F6252"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F6252"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F6252"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DF6252"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DF6252"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DF6252"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DF6252"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DF6252"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DF6252"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DF6252"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DF6252"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DF6252"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DF6252"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DF6252"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DF6252"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DF6252"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DF6252"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DF6252"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DF6252"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DF6252"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DF6252"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DF6252"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DF6252"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DF6252"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DF6252"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DF6252"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DF6252"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DF6252"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DF6252"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DF6252"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DF6252"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DF6252"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DF6252"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DF6252"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DF6252"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DF6252"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DF6252"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DF6252"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DF6252"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DF6252"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DF6252"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DF6252"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DF6252"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DF6252"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DF6252"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DF6252"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DF6252"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DF6252"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DF6252"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DF6252"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DF6252"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DF6252"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DF6252"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DF6252"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DF6252"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DF6252"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DF6252"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DF6252"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DF6252"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DF6252"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6252"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DF6252"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DF6252"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DF6252"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DF6252"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DF6252"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DF6252"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DF6252"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DF6252"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DF6252"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DF6252"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DF6252"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DF6252"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F6252"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DF6252"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DF6252"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DF6252"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DF6252"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DF6252"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F6252"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DF6252"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F6252"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DF6252"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DF6252"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DF6252"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DF6252"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DF6252"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F6252"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F6252"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F6252"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DF6252"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DF6252"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DF6252"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DF6252"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DF6252"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DF6252"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DF6252"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DF6252"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DF6252"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DF6252"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DF6252"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DF6252"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DF6252"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DF6252"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F6252"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DF6252"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DF6252"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DF6252"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DF6252"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DF6252"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DF6252"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DF6252"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DF6252"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DF6252"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DF6252"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DF6252"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DF6252"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DF6252"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DF6252"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F6252"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DF6252"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DF6252"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DF6252"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DF6252"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DF6252"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DF6252"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DF6252"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DF6252"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DF6252"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DF6252"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DF6252"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DF6252"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DF6252"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F6252"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DF6252"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DF6252"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DF6252"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DF6252"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DF6252"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DF6252"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DF6252"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DF6252"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DF6252"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DF6252"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DF6252"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DF6252"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DF6252"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F6252"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DF6252"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DF6252"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DF6252"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DF6252"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DF6252"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DF6252"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DF6252"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DF6252"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DF6252"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F6252"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F6252"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DF6252"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DF6252"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DF6252"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DF6252"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DF6252"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DF6252"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DF6252"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DF6252"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DF6252"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DF6252"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DF6252"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DF6252"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DF6252"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DF6252"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DF6252"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DF6252"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DF6252"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DF6252"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DF6252"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DF6252"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DF6252"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DF6252"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DF6252"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DF6252"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DF6252"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DF6252"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DF6252"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DF6252"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DF6252"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DF6252"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DF6252"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DF6252"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DF6252"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DF6252"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DF6252"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DF6252"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DF6252"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DF6252"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DF6252"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DF6252"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DF6252"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DF6252"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DF6252"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DF6252"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DF6252"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DF6252"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DF6252"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DF6252"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DF6252"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DF6252"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DF6252"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DF6252"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DF6252"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DF6252"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F6252"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DF6252"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DF6252"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DF6252"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DF6252"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DF6252"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DF6252"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6252"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6252"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DF6252"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3715AF09"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56899" w:rsidRPr="00156899">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68375E5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EBD0A9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56899" w:rsidRPr="00156899">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3F883A7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7A2FF38"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56899">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5E9A563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56899" w:rsidRPr="00156899">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BEFB1EF"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56899">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68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A05CB49"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56899" w:rsidRPr="00156899">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592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59C9595"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56899" w:rsidRPr="00156899">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2C5AF5A"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56899" w:rsidRPr="00156899">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0635FD8"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56899" w:rsidRPr="00156899">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5A51AE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56899" w:rsidRPr="00156899">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56899" w:rsidRPr="00156899">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C936934"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56899" w:rsidRPr="00156899">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BE75BCD"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56899" w:rsidRPr="00156899">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56899" w:rsidRPr="00156899">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56899" w:rsidRPr="00156899">
            <w:rPr>
              <w:rFonts w:eastAsia="Times New Roman"/>
              <w:color w:val="000000"/>
              <w:lang w:val="en-US"/>
            </w:rPr>
            <w:t xml:space="preserve">(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w:t>
          </w:r>
          <w:r w:rsidR="00156899" w:rsidRPr="00156899">
            <w:rPr>
              <w:rFonts w:eastAsia="Times New Roman"/>
              <w:color w:val="000000"/>
              <w:lang w:val="en-US"/>
            </w:rPr>
            <w:lastRenderedPageBreak/>
            <w:t>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56899" w:rsidRPr="00156899">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56899" w:rsidRPr="00156899">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56899" w:rsidRPr="00156899">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5E1BDE1"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56899" w:rsidRPr="00156899">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9BF742"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56899" w:rsidRPr="00156899">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EC92C7"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56899" w:rsidRPr="00156899">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9F8E97"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56899" w:rsidRPr="00156899">
            <w:rPr>
              <w:color w:val="000000"/>
              <w:kern w:val="2"/>
            </w:rPr>
            <w:t>(Yates, 2010)(Yates, 2010)(Yates, 2010)(Yates, 2010)(Yates, 2010)(Yates, 2010)</w:t>
          </w:r>
        </w:sdtContent>
      </w:sdt>
      <w:r w:rsidRPr="00BB5963">
        <w:rPr>
          <w:kern w:val="2"/>
        </w:rPr>
        <w:t>.</w:t>
      </w:r>
      <w:bookmarkEnd w:id="399"/>
      <w:bookmarkEnd w:id="400"/>
    </w:p>
    <w:p w14:paraId="041E4CBB" w14:textId="68823039"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56899" w:rsidRPr="00156899">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C010548"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56899" w:rsidRPr="00156899">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C55A27F"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56899" w:rsidRPr="00156899">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56899" w:rsidRPr="00156899">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56899" w:rsidRPr="00156899">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56899" w:rsidRPr="00156899">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D2E1271"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56899" w:rsidRPr="00156899">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8B112E0"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56899" w:rsidRPr="00156899">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41B6342"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56899" w:rsidRPr="00156899">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F9DCDBA"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56899">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280AC08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D3103FF"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56899">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3A60AF5"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56899" w:rsidRPr="00156899">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8B7CF54"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56899" w:rsidRPr="00156899">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56899">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B864920"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56899" w:rsidRPr="00156899">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7C3C25A3"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56899" w:rsidRPr="00156899">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D3B2768"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56899" w:rsidRPr="00156899">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345F203"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156899" w:rsidRPr="0015689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3CEE3DF7"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56899" w:rsidRPr="00156899">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7CAE708"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56899">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AAC8E3A"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156899" w:rsidRPr="00156899">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E3A8F34"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56899" w:rsidRPr="00156899">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63D74D5"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156899" w:rsidRPr="0015689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CCA8E31"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56899">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6AB73C2B"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5689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03A973E8"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56899" w:rsidRPr="0015689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EA30378"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56899" w:rsidRPr="00156899">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0D0B4D"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56899" w:rsidRPr="00156899">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4377578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56899">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77BF1A5"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56899" w:rsidRPr="0015689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BBE7353"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56899" w:rsidRPr="00156899">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BD46539"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56899" w:rsidRPr="00156899">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F91AA7B"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56899" w:rsidRPr="00156899">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63B7BDC"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A81D4F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56899" w:rsidRPr="00156899">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A60D3CE"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56899" w:rsidRPr="00156899">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3BBABE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56899" w:rsidRPr="00156899">
            <w:rPr>
              <w:color w:val="000000"/>
              <w:kern w:val="2"/>
              <w:sz w:val="24"/>
              <w:szCs w:val="24"/>
            </w:rPr>
            <w:t>(Schmidt, 2001)(Schmidt, 2001)(Schmidt, 2001)(Schmidt, 2001)(Schmidt, 2001)(Schmidt, 2001)</w:t>
          </w:r>
        </w:sdtContent>
      </w:sdt>
      <w:r w:rsidRPr="00BB5963">
        <w:rPr>
          <w:kern w:val="2"/>
          <w:sz w:val="24"/>
          <w:szCs w:val="24"/>
        </w:rPr>
        <w:t>.</w:t>
      </w:r>
    </w:p>
    <w:p w14:paraId="4B266E63" w14:textId="796A5711"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56899">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8F6723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15689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56899" w:rsidRPr="00156899">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lastRenderedPageBreak/>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5B646E"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56899" w:rsidRPr="00156899">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34E7AC54"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w:t>
            </w:r>
            <w:r w:rsidRPr="00F14BBC">
              <w:rPr>
                <w:sz w:val="24"/>
                <w:szCs w:val="24"/>
                <w:lang w:val="en-US"/>
              </w:rPr>
              <w:lastRenderedPageBreak/>
              <w:t xml:space="preserve">erísticas de tripletos em vários </w:t>
            </w:r>
            <w:bookmarkEnd w:id="457"/>
            <w:r w:rsidR="00C43EF2" w:rsidRPr="00F14BBC">
              <w:rPr>
                <w:rFonts w:eastAsia="Times New Roman"/>
                <w:lang w:val="en-US"/>
              </w:rPr>
              <w:t xml:space="preserve">(Chapman &amp; Andrews, 2012)(Chapman &amp; Andrews, 2012)(Chapman &amp; Andrews, 2012)(Chapman &amp; Andrews, 2012)(Chapman &amp; </w:t>
            </w:r>
            <w:r w:rsidR="00C43EF2" w:rsidRPr="00F14BBC">
              <w:rPr>
                <w:rFonts w:eastAsia="Times New Roman"/>
                <w:lang w:val="en-US"/>
              </w:rPr>
              <w:lastRenderedPageBreak/>
              <w:t>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56899" w:rsidRPr="00156899">
                  <w:rPr>
                    <w:rFonts w:eastAsia="Times New Roman"/>
                    <w:lang w:val="en-US"/>
                  </w:rPr>
                  <w:t>, 2012)(Chapman &amp; Andrews, 2012)</w:t>
                </w:r>
              </w:sdtContent>
            </w:sdt>
          </w:p>
        </w:tc>
        <w:tc>
          <w:tcPr>
            <w:tcW w:w="2038" w:type="dxa"/>
            <w:gridSpan w:val="3"/>
            <w:vAlign w:val="center"/>
          </w:tcPr>
          <w:p w14:paraId="469C3611" w14:textId="6036C778"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56899" w:rsidRPr="00156899">
                  <w:rPr>
                    <w:rFonts w:eastAsia="Times New Roman"/>
                    <w:lang w:val="en-US"/>
                  </w:rPr>
                  <w:t xml:space="preserve">(Berry &amp; Jadin, 2001)(Berry &amp; Jadin, 2001)(Berry &amp; Jadin, 2001)(Berry &amp; Jadin, 2001)(Berry &amp; </w:t>
                </w:r>
                <w:r w:rsidR="00156899" w:rsidRPr="00156899">
                  <w:rPr>
                    <w:rFonts w:eastAsia="Times New Roman"/>
                    <w:lang w:val="en-US"/>
                  </w:rPr>
                  <w:lastRenderedPageBreak/>
                  <w:t>Jadin, 2001)(Berry &amp; Jadin, 2001)</w:t>
                </w:r>
              </w:sdtContent>
            </w:sdt>
          </w:p>
        </w:tc>
        <w:tc>
          <w:tcPr>
            <w:tcW w:w="2391" w:type="dxa"/>
            <w:gridSpan w:val="3"/>
            <w:vAlign w:val="center"/>
          </w:tcPr>
          <w:p w14:paraId="71D312B3" w14:textId="576018A9"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56899" w:rsidRPr="00156899">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17AB8CB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508D57E8"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156899" w:rsidRPr="00156899">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43840A0F"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56899">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104A1A4"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56899" w:rsidRPr="00156899">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BC1E74E"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56899" w:rsidRPr="00156899">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56899" w:rsidRPr="00156899">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2EE954D"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56899" w:rsidRPr="00156899">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39EFF0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56899" w:rsidRPr="00156899">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532B144"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5006983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78DB16D"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56899" w:rsidRPr="00156899">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1FDCCF2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56899" w:rsidRPr="00156899">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156899">
            <w:rPr>
              <w:rFonts w:eastAsia="Times New Roman"/>
            </w:rPr>
            <w:t xml:space="preserve">bramson &amp; Denenberg, P.C., 2023)bramson &amp; Denenberg, P.C., 2023)bramson &amp; Denenberg, P.C., 2023)bramson &amp; Denenberg, P.C., 2023)bramson &amp; Denenberg, P.C., </w:t>
          </w:r>
          <w:r w:rsidR="00156899">
            <w:rPr>
              <w:rFonts w:eastAsia="Times New Roman"/>
            </w:rPr>
            <w:lastRenderedPageBreak/>
            <w:t>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A7021C1"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56899" w:rsidRPr="00156899">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61617066"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156899" w:rsidRPr="00156899">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56899" w:rsidRPr="00156899">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9632AA7"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56899" w:rsidRPr="00156899">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56899" w:rsidRPr="00156899">
            <w:rPr>
              <w:rFonts w:eastAsia="Times New Roman"/>
              <w:color w:val="000000"/>
            </w:rPr>
            <w:t xml:space="preserve">(What Is the Thief Personality Type? </w:t>
          </w:r>
          <w:r w:rsidR="00156899" w:rsidRPr="00156899">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6861245"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2A5369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56899" w:rsidRPr="00156899">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BAAD18B"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156899">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2A7E954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56899">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5CD181F"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56899">
            <w:rPr>
              <w:rFonts w:eastAsia="Times New Roman"/>
            </w:rPr>
            <w:t xml:space="preserve">(What Is the Meaning of a Calla Lily? </w:t>
          </w:r>
          <w:r w:rsidR="00156899" w:rsidRPr="00156899">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2A3B0A08"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56899">
            <w:rPr>
              <w:rFonts w:eastAsia="Times New Roman"/>
            </w:rPr>
            <w:t xml:space="preserve">(What Is the Meaning of a Calla Lily? </w:t>
          </w:r>
          <w:r w:rsidR="00156899" w:rsidRPr="00156899">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56899" w:rsidRPr="00156899">
            <w:rPr>
              <w:rFonts w:eastAsia="Times New Roman"/>
              <w:color w:val="000000"/>
            </w:rPr>
            <w:t xml:space="preserve">(Luxúria - Dicio, </w:t>
          </w:r>
          <w:r w:rsidR="00156899" w:rsidRPr="00156899">
            <w:rPr>
              <w:rFonts w:eastAsia="Times New Roman"/>
              <w:color w:val="000000"/>
            </w:rPr>
            <w:lastRenderedPageBreak/>
            <w:t>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56899" w:rsidRPr="00156899">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170420B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4DF182E5"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5689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260E5A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56899" w:rsidRPr="0015689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BFEFD6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56899" w:rsidRPr="00156899">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56899">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56899" w:rsidRPr="00156899">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CD0337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56899">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31D7164"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56899" w:rsidRPr="00156899">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56899" w:rsidRPr="00156899">
            <w:rPr>
              <w:rFonts w:eastAsia="Times New Roman"/>
              <w:color w:val="000000"/>
            </w:rPr>
            <w:t xml:space="preserve">(How Does Depression Affect the Heart? </w:t>
          </w:r>
          <w:r w:rsidR="00156899" w:rsidRPr="00156899">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131E476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56899" w:rsidRPr="00156899">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39395A5"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56899" w:rsidRPr="00156899">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D8369A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56899" w:rsidRPr="00156899">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D8870DC"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56899" w:rsidRPr="00156899">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701FACDB"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56899">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4B631001"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56899" w:rsidRPr="00156899">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6954550"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156899">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7CEFFF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56899" w:rsidRPr="00156899">
            <w:rPr>
              <w:i w:val="0"/>
              <w:iCs w:val="0"/>
              <w:color w:val="000000"/>
              <w:kern w:val="2"/>
              <w:sz w:val="22"/>
              <w:szCs w:val="22"/>
            </w:rPr>
            <w:t>(Stevenson et al., 2008)(Stevenson et al., 2008)(Stevenson et al., 2008)(Stevenson et al., 2008)(S</w:t>
          </w:r>
          <w:r w:rsidR="00156899" w:rsidRPr="00156899">
            <w:rPr>
              <w:i w:val="0"/>
              <w:iCs w:val="0"/>
              <w:color w:val="000000"/>
              <w:kern w:val="2"/>
              <w:sz w:val="22"/>
              <w:szCs w:val="22"/>
            </w:rPr>
            <w:lastRenderedPageBreak/>
            <w:t>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00EDBF2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156899" w:rsidRPr="00156899">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3D72FA2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156899" w:rsidRPr="00156899">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156899" w:rsidRPr="00156899">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156899" w:rsidRPr="00156899">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156899" w:rsidRPr="00156899">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156899" w:rsidRPr="00156899">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156899" w:rsidRPr="00156899">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991F403"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156899" w:rsidRPr="00156899">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74BD63B"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156899">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E678F89"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156899" w:rsidRPr="00156899">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156899" w:rsidRPr="00156899">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1FED66B"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156899" w:rsidRPr="00156899">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D39C71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156899" w:rsidRPr="00156899">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7F19963"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156899" w:rsidRPr="00156899">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7BEC78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156899" w:rsidRPr="00156899">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156899" w:rsidRPr="00156899">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156899" w:rsidRPr="00156899">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FCAF33"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156899" w:rsidRPr="0015689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15421403"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156899" w:rsidRPr="0015689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1D5C98A"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156899" w:rsidRPr="00156899">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533C4E01"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156899" w:rsidRPr="00156899">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A684BDB"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156899">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3E165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156899" w:rsidRPr="00156899">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237465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56899" w:rsidRPr="00156899">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DFF23A0">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39174D5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FB5B61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6C6479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49016C5">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D8F7BE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922226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6412325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918A3" w14:textId="77777777" w:rsidR="00AF10C8" w:rsidRPr="00400470" w:rsidRDefault="00AF10C8" w:rsidP="00631B7A">
      <w:pPr>
        <w:spacing w:after="0" w:line="240" w:lineRule="auto"/>
      </w:pPr>
      <w:r w:rsidRPr="00400470">
        <w:separator/>
      </w:r>
    </w:p>
  </w:endnote>
  <w:endnote w:type="continuationSeparator" w:id="0">
    <w:p w14:paraId="6B5FA8B6" w14:textId="77777777" w:rsidR="00AF10C8" w:rsidRPr="00400470" w:rsidRDefault="00AF10C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1986" w14:textId="77777777" w:rsidR="00AF10C8" w:rsidRPr="00400470" w:rsidRDefault="00AF10C8" w:rsidP="00631B7A">
      <w:pPr>
        <w:spacing w:after="0" w:line="240" w:lineRule="auto"/>
      </w:pPr>
      <w:r w:rsidRPr="00400470">
        <w:separator/>
      </w:r>
    </w:p>
  </w:footnote>
  <w:footnote w:type="continuationSeparator" w:id="0">
    <w:p w14:paraId="47DD06C5" w14:textId="77777777" w:rsidR="00AF10C8" w:rsidRPr="00400470" w:rsidRDefault="00AF10C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7F71BD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56899" w:rsidRPr="00156899">
            <w:rPr>
              <w:color w:val="000000"/>
            </w:rPr>
            <w:t>(Yeates, 2001)</w:t>
          </w:r>
        </w:sdtContent>
      </w:sdt>
      <w:r>
        <w:t xml:space="preserve">. </w:t>
      </w:r>
    </w:p>
  </w:footnote>
  <w:footnote w:id="3">
    <w:p w14:paraId="4FB3B95F" w14:textId="6CEDCC2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56899" w:rsidRPr="00156899">
            <w:rPr>
              <w:color w:val="000000"/>
            </w:rPr>
            <w:t>(National Institute of Mental Health, 2023)</w:t>
          </w:r>
        </w:sdtContent>
      </w:sdt>
      <w:r>
        <w:t>.</w:t>
      </w:r>
    </w:p>
  </w:footnote>
  <w:footnote w:id="4">
    <w:p w14:paraId="560FA3DD" w14:textId="0BA9398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56899" w:rsidRPr="0015689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8F5CD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56899" w:rsidRPr="00156899">
            <w:rPr>
              <w:color w:val="000000"/>
            </w:rPr>
            <w:t>(Andersen et al., 2020)</w:t>
          </w:r>
        </w:sdtContent>
      </w:sdt>
      <w:r w:rsidRPr="00400470">
        <w:rPr>
          <w:color w:val="000000"/>
        </w:rPr>
        <w:t>.</w:t>
      </w:r>
    </w:p>
  </w:footnote>
  <w:footnote w:id="7">
    <w:p w14:paraId="4DCCC30D" w14:textId="49880F9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56899" w:rsidRPr="00156899">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87443E"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56899">
            <w:rPr>
              <w:rFonts w:eastAsia="Times New Roman"/>
            </w:rPr>
            <w:t>(</w:t>
          </w:r>
          <w:r w:rsidR="00156899">
            <w:rPr>
              <w:rFonts w:eastAsia="Times New Roman"/>
              <w:i/>
              <w:iCs/>
            </w:rPr>
            <w:t>Act (Drama) Definition and Examples - Poem Analysis</w:t>
          </w:r>
          <w:r w:rsidR="00156899">
            <w:rPr>
              <w:rFonts w:eastAsia="Times New Roman"/>
            </w:rPr>
            <w:t>, 2023)</w:t>
          </w:r>
        </w:sdtContent>
      </w:sdt>
      <w:r w:rsidRPr="00B25161">
        <w:t>.</w:t>
      </w:r>
    </w:p>
  </w:footnote>
  <w:footnote w:id="13">
    <w:p w14:paraId="61CE4CE4" w14:textId="5345D6D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56899" w:rsidRPr="00156899">
            <w:rPr>
              <w:color w:val="000000"/>
            </w:rPr>
            <w:t>(Arsalan, 2020)</w:t>
          </w:r>
        </w:sdtContent>
      </w:sdt>
      <w:r w:rsidRPr="00400470">
        <w:rPr>
          <w:color w:val="000000"/>
        </w:rPr>
        <w:t>.</w:t>
      </w:r>
    </w:p>
  </w:footnote>
  <w:footnote w:id="14">
    <w:p w14:paraId="44E9B5C8" w14:textId="7772EBB8"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56899" w:rsidRPr="00156899">
            <w:rPr>
              <w:color w:val="000000"/>
            </w:rPr>
            <w:t>(Lewis et al., 2010)</w:t>
          </w:r>
        </w:sdtContent>
      </w:sdt>
      <w:r w:rsidR="00351702">
        <w:t>.</w:t>
      </w:r>
    </w:p>
  </w:footnote>
  <w:footnote w:id="15">
    <w:p w14:paraId="5B4113A8" w14:textId="4D4337B1"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56899" w:rsidRPr="00156899">
            <w:rPr>
              <w:color w:val="000000"/>
            </w:rPr>
            <w:t>(Huron, 2008)</w:t>
          </w:r>
        </w:sdtContent>
      </w:sdt>
      <w:r>
        <w:t xml:space="preserve">. </w:t>
      </w:r>
    </w:p>
  </w:footnote>
  <w:footnote w:id="16">
    <w:p w14:paraId="0B01FFEC" w14:textId="628A722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56899">
            <w:rPr>
              <w:rFonts w:eastAsia="Times New Roman"/>
            </w:rPr>
            <w:t>(Joshi et al., 2015; Likert, 1932; Mumu et al., 2022; Nemoto &amp; Beglar, 2023; Tanujaya et al., 2023)</w:t>
          </w:r>
        </w:sdtContent>
      </w:sdt>
      <w:r w:rsidRPr="00400470">
        <w:t>.</w:t>
      </w:r>
    </w:p>
  </w:footnote>
  <w:footnote w:id="17">
    <w:p w14:paraId="0AFA5FCD" w14:textId="6605783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56899" w:rsidRPr="00156899">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79C9C9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56899" w:rsidRPr="00156899">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A8BD37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156899" w:rsidRPr="00156899">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727EC36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56899" w:rsidRPr="00156899">
            <w:rPr>
              <w:color w:val="000000"/>
            </w:rPr>
            <w:t>(Jung, 1981)(Jung, 1981)(Jung, 1981)(Jung, 1981)(Jung, 1981)(Jung, 1981)</w:t>
          </w:r>
        </w:sdtContent>
      </w:sdt>
      <w:r w:rsidRPr="00400470">
        <w:rPr>
          <w:color w:val="000000"/>
        </w:rPr>
        <w:t>.</w:t>
      </w:r>
    </w:p>
  </w:footnote>
  <w:footnote w:id="24">
    <w:p w14:paraId="0A111CBF" w14:textId="4960991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156899" w:rsidRPr="00156899">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38D090A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56899" w:rsidRPr="00156899">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5DAF1D9"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156899">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2608196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156899" w:rsidRPr="00156899">
            <w:rPr>
              <w:color w:val="000000"/>
            </w:rPr>
            <w:t>(Srivastava, 2023)(Srivastava, 2023)(Srivastava, 2023)(Srivastava, 2023)(Srivastava, 2023)(Srivastava, 2023)</w:t>
          </w:r>
        </w:sdtContent>
      </w:sdt>
      <w:r w:rsidRPr="00400470">
        <w:rPr>
          <w:color w:val="000000"/>
        </w:rPr>
        <w:t>.</w:t>
      </w:r>
    </w:p>
  </w:footnote>
  <w:footnote w:id="29">
    <w:p w14:paraId="1BE6E468" w14:textId="307AEAFD"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156899" w:rsidRPr="00156899">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4234231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56899" w:rsidRPr="00156899">
            <w:rPr>
              <w:color w:val="000000"/>
            </w:rPr>
            <w:t>(Freeman, 2004)(Freeman, 2004)(Freeman, 2004)(Freeman, 2004)(Freeman, 2004)(Freeman, 2004)</w:t>
          </w:r>
        </w:sdtContent>
      </w:sdt>
      <w:r w:rsidRPr="00400470">
        <w:rPr>
          <w:color w:val="000000"/>
        </w:rPr>
        <w:t>.</w:t>
      </w:r>
    </w:p>
  </w:footnote>
  <w:footnote w:id="31">
    <w:p w14:paraId="08DF69AE" w14:textId="38C4924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156899" w:rsidRPr="00156899">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4AAE36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156899" w:rsidRPr="00156899">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4016045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156899" w:rsidRPr="00156899">
            <w:rPr>
              <w:color w:val="000000"/>
            </w:rPr>
            <w:t>(Gordis, 2011)(Gordis, 2011)(Gordis, 2011)(Gordis, 2011)(Gordis, 2011)(Gordis, 2011)</w:t>
          </w:r>
        </w:sdtContent>
      </w:sdt>
      <w:r w:rsidR="00C972AF" w:rsidRPr="00C972AF">
        <w:t>.</w:t>
      </w:r>
    </w:p>
  </w:footnote>
  <w:footnote w:id="34">
    <w:p w14:paraId="4D480CAF" w14:textId="58CA6CA8"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156899">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0889B35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156899">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0AE92689"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156899" w:rsidRPr="00156899">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274A4A7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156899" w:rsidRPr="00156899">
            <w:rPr>
              <w:color w:val="000000"/>
            </w:rPr>
            <w:t>(Freud, 1924)(Freud, 1924)(Freud, 1924)(Freud, 1924)(Freud, 1924)(Freud, 1924)</w:t>
          </w:r>
        </w:sdtContent>
      </w:sdt>
      <w:r>
        <w:t>.</w:t>
      </w:r>
    </w:p>
  </w:footnote>
  <w:footnote w:id="38">
    <w:p w14:paraId="578B85FE" w14:textId="044FA0C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156899" w:rsidRPr="00156899">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724400A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56899" w:rsidRPr="00156899">
            <w:rPr>
              <w:color w:val="000000"/>
            </w:rPr>
            <w:t>(Nussbaum, 2013)(Nussbaum, 2013)(Nussbaum, 2013)(Nussbaum, 2013)(Nussbaum, 2013)(Nussbaum, 2013)</w:t>
          </w:r>
        </w:sdtContent>
      </w:sdt>
      <w:r w:rsidR="009C6F23">
        <w:t>.</w:t>
      </w:r>
      <w:r w:rsidR="00F24FF8">
        <w:t xml:space="preserve"> </w:t>
      </w:r>
    </w:p>
  </w:footnote>
  <w:footnote w:id="45">
    <w:p w14:paraId="0BC52C95" w14:textId="7F0860D9"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56899" w:rsidRPr="00156899">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47FC864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56899" w:rsidRPr="00156899">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535E918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156899" w:rsidRPr="00156899">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3103002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56899" w:rsidRPr="00156899">
            <w:rPr>
              <w:color w:val="000000"/>
            </w:rPr>
            <w:t>(Mehrafrooz, 2023)(Mehrafrooz, 2023)(Mehrafrooz, 2023)(Mehrafrooz, 2023)(Mehrafrooz, 2023)(Mehrafrooz, 2023)</w:t>
          </w:r>
        </w:sdtContent>
      </w:sdt>
      <w:r>
        <w:rPr>
          <w:color w:val="000000"/>
        </w:rPr>
        <w:t>.</w:t>
      </w:r>
    </w:p>
  </w:footnote>
  <w:footnote w:id="49">
    <w:p w14:paraId="4E326DC7" w14:textId="7470F8C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56899" w:rsidRPr="00156899">
            <w:rPr>
              <w:color w:val="000000"/>
            </w:rPr>
            <w:t>(Ching, 1975)(Ching, 1975)(Ching, 1975)(Ching, 1975)(Ching, 1975)(Ching, 1975)</w:t>
          </w:r>
        </w:sdtContent>
      </w:sdt>
      <w:r w:rsidR="006875D1">
        <w:rPr>
          <w:color w:val="000000"/>
        </w:rPr>
        <w:t>.</w:t>
      </w:r>
    </w:p>
  </w:footnote>
  <w:footnote w:id="50">
    <w:p w14:paraId="5356DFB6" w14:textId="1BA5F31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56899" w:rsidRPr="00156899">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970F11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56899" w:rsidRPr="00156899">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161B59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156899" w:rsidRPr="00156899">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4ADE91C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156899" w:rsidRPr="00156899">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794C100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56899" w:rsidRPr="00156899">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3D6E96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156899" w:rsidRPr="00156899">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B270CF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56899" w:rsidRPr="00156899">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0A213F75"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156899" w:rsidRPr="00156899">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6E4743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156899" w:rsidRPr="00156899">
            <w:rPr>
              <w:color w:val="000000"/>
            </w:rPr>
            <w:t>(Myss, 2013)(Myss, 2013)(Myss, 2013)(Myss, 2013)(Myss, 2013)(Myss, 2013)</w:t>
          </w:r>
        </w:sdtContent>
      </w:sdt>
      <w:r w:rsidR="001B5C23" w:rsidRPr="00A02328">
        <w:rPr>
          <w:color w:val="000000" w:themeColor="text1"/>
        </w:rPr>
        <w:t>.</w:t>
      </w:r>
    </w:p>
  </w:footnote>
  <w:footnote w:id="80">
    <w:p w14:paraId="698B70F8" w14:textId="116514A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156899" w:rsidRPr="00156899">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3BCDDB4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56899">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448B699"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156899" w:rsidRPr="00156899">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156899" w:rsidRPr="00156899">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56899">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7BF72CB3"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156899" w:rsidRPr="00156899">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1A09E59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156899" w:rsidRPr="00156899">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E42BA5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56899" w:rsidRPr="00156899">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6354AC9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156899">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0B3D24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156899" w:rsidRPr="00156899">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203D0464"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156899" w:rsidRPr="00156899">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156899" w:rsidRPr="00156899">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9E47FAA"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156899" w:rsidRPr="00156899">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3E42A8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156899" w:rsidRPr="00156899">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676808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156899">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7E9EC3B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156899" w:rsidRPr="00156899">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14C28FD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56899" w:rsidRPr="00156899">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98881D6"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156899" w:rsidRPr="00156899">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156899" w:rsidRPr="00156899">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54C5C17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156899" w:rsidRPr="00156899">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C2F5CA4"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156899" w:rsidRPr="00156899">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037AE0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56899" w:rsidRPr="00156899">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1476A60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156899" w:rsidRPr="00156899">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F4C6A0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156899">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1B19691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156899">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61F0DFE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156899">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D312DD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156899" w:rsidRPr="00156899">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681D081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156899">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6BFF027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56899" w:rsidRPr="00156899">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1908B1EA"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156899" w:rsidRPr="00156899">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420175A3"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56899" w:rsidRPr="00156899">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962524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156899" w:rsidRPr="00156899">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B4020D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156899" w:rsidRPr="00156899">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8EDB04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156899" w:rsidRPr="00156899">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C2921F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156899" w:rsidRPr="00156899">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99D665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56899" w:rsidRPr="00156899">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54B8C49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156899" w:rsidRPr="00156899">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156899" w:rsidRPr="00156899">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5B06FD0"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156899" w:rsidRPr="00156899">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545E62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56899" w:rsidRPr="00156899">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001E47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56899">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AC93DF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56899" w:rsidRPr="00156899">
            <w:rPr>
              <w:color w:val="000000"/>
            </w:rPr>
            <w:t>(Pryn, 2022)(Pryn, 2022)(Pryn, 2022)(Pryn, 2022)(Pryn, 2022)(Pryn, 2022)</w:t>
          </w:r>
        </w:sdtContent>
      </w:sdt>
      <w:r w:rsidRPr="00400470">
        <w:t xml:space="preserve">. </w:t>
      </w:r>
    </w:p>
  </w:footnote>
  <w:footnote w:id="150">
    <w:p w14:paraId="49E2294E" w14:textId="22D6F04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56899" w:rsidRPr="00156899">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8FAKfuOWs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10C8"/>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57477"/>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R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7963</Words>
  <Characters>558390</Characters>
  <Application>Microsoft Office Word</Application>
  <DocSecurity>0</DocSecurity>
  <Lines>4653</Lines>
  <Paragraphs>1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